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5C54ED" w14:textId="7C8094FC" w:rsidR="00B35228" w:rsidRDefault="00304A7F">
      <w:pPr>
        <w:pStyle w:val="Title"/>
      </w:pPr>
      <w:r>
        <w:t xml:space="preserve">Feedback for Project Number </w:t>
      </w:r>
      <w:r w:rsidR="00757CE2">
        <w:t>32</w:t>
      </w:r>
    </w:p>
    <w:p w14:paraId="242BA2EA" w14:textId="77777777" w:rsidR="00B35228" w:rsidRDefault="00304A7F">
      <w:pPr>
        <w:pStyle w:val="Heading2"/>
      </w:pPr>
      <w:bookmarkStart w:id="0" w:name="feedback-below"/>
      <w:r>
        <w:t>Feedback Below</w:t>
      </w:r>
    </w:p>
    <w:p w14:paraId="3915AC45" w14:textId="39C6BC4E" w:rsidR="00B35228" w:rsidRDefault="00304A7F">
      <w:pPr>
        <w:pStyle w:val="FirstParagraph"/>
        <w:rPr>
          <w:b/>
        </w:rPr>
      </w:pPr>
      <w:r>
        <w:rPr>
          <w:b/>
        </w:rPr>
        <w:t>What is their topic on?</w:t>
      </w:r>
    </w:p>
    <w:p w14:paraId="1832DB33" w14:textId="772B8ED6" w:rsidR="00CF089C" w:rsidRPr="00CF089C" w:rsidRDefault="00CF089C" w:rsidP="00CF089C">
      <w:pPr>
        <w:pStyle w:val="BodyText"/>
      </w:pPr>
      <w:r>
        <w:tab/>
      </w:r>
      <w:r w:rsidR="00542F01">
        <w:rPr>
          <w:color w:val="E36C0A" w:themeColor="accent6" w:themeShade="BF"/>
        </w:rPr>
        <w:t xml:space="preserve">How streaming services changed the number of people going to </w:t>
      </w:r>
      <w:r w:rsidR="00EF13B8">
        <w:rPr>
          <w:color w:val="E36C0A" w:themeColor="accent6" w:themeShade="BF"/>
        </w:rPr>
        <w:t>Movie Theatres</w:t>
      </w:r>
    </w:p>
    <w:p w14:paraId="0F7EB4ED" w14:textId="2BE45F20" w:rsidR="00B35228" w:rsidRPr="00556C15" w:rsidRDefault="00304A7F">
      <w:pPr>
        <w:pStyle w:val="Compact"/>
        <w:numPr>
          <w:ilvl w:val="0"/>
          <w:numId w:val="2"/>
        </w:numPr>
      </w:pPr>
      <w:r>
        <w:rPr>
          <w:i/>
        </w:rPr>
        <w:t>Is the title consistent with the topic?</w:t>
      </w:r>
    </w:p>
    <w:p w14:paraId="73221C66" w14:textId="41D4E62C" w:rsidR="00556C15" w:rsidRPr="00212FC3" w:rsidRDefault="004126EB" w:rsidP="00556C15">
      <w:pPr>
        <w:pStyle w:val="Compact"/>
        <w:numPr>
          <w:ilvl w:val="1"/>
          <w:numId w:val="2"/>
        </w:numPr>
        <w:rPr>
          <w:color w:val="E36C0A" w:themeColor="accent6" w:themeShade="BF"/>
        </w:rPr>
      </w:pPr>
      <w:r w:rsidRPr="00212FC3">
        <w:rPr>
          <w:color w:val="E36C0A" w:themeColor="accent6" w:themeShade="BF"/>
        </w:rPr>
        <w:t xml:space="preserve">Yes, she looked at the </w:t>
      </w:r>
      <w:r w:rsidR="00212FC3" w:rsidRPr="00212FC3">
        <w:rPr>
          <w:color w:val="E36C0A" w:themeColor="accent6" w:themeShade="BF"/>
        </w:rPr>
        <w:t xml:space="preserve">gross earnings of top movies </w:t>
      </w:r>
      <w:proofErr w:type="gramStart"/>
      <w:r w:rsidR="00212FC3" w:rsidRPr="00212FC3">
        <w:rPr>
          <w:color w:val="E36C0A" w:themeColor="accent6" w:themeShade="BF"/>
        </w:rPr>
        <w:t>at the same time that</w:t>
      </w:r>
      <w:proofErr w:type="gramEnd"/>
      <w:r w:rsidR="00212FC3" w:rsidRPr="00212FC3">
        <w:rPr>
          <w:color w:val="E36C0A" w:themeColor="accent6" w:themeShade="BF"/>
        </w:rPr>
        <w:t xml:space="preserve"> top streaming services were made available to the public</w:t>
      </w:r>
    </w:p>
    <w:p w14:paraId="2677D955" w14:textId="77777777" w:rsidR="00B35228" w:rsidRDefault="00304A7F">
      <w:pPr>
        <w:pStyle w:val="FirstParagraph"/>
      </w:pPr>
      <w:r>
        <w:rPr>
          <w:b/>
        </w:rPr>
        <w:t>Are the objectives of the project clearly identifiable?</w:t>
      </w:r>
    </w:p>
    <w:p w14:paraId="5ED961D3" w14:textId="7D69F7CA" w:rsidR="00B35228" w:rsidRPr="00E27AEF" w:rsidRDefault="00304A7F">
      <w:pPr>
        <w:pStyle w:val="Compact"/>
        <w:numPr>
          <w:ilvl w:val="0"/>
          <w:numId w:val="3"/>
        </w:numPr>
      </w:pPr>
      <w:r>
        <w:rPr>
          <w:i/>
        </w:rPr>
        <w:t>What are they wanting to study?</w:t>
      </w:r>
    </w:p>
    <w:p w14:paraId="655400E2" w14:textId="23FFF3AE" w:rsidR="00E27AEF" w:rsidRPr="00304A7F" w:rsidRDefault="00E27AEF" w:rsidP="00E27AEF">
      <w:pPr>
        <w:pStyle w:val="Compact"/>
        <w:numPr>
          <w:ilvl w:val="1"/>
          <w:numId w:val="3"/>
        </w:numPr>
        <w:rPr>
          <w:color w:val="E36C0A" w:themeColor="accent6" w:themeShade="BF"/>
        </w:rPr>
      </w:pPr>
      <w:r w:rsidRPr="00304A7F">
        <w:rPr>
          <w:color w:val="E36C0A" w:themeColor="accent6" w:themeShade="BF"/>
        </w:rPr>
        <w:t xml:space="preserve">Affect of streaming services on </w:t>
      </w:r>
      <w:r w:rsidR="00107707" w:rsidRPr="00304A7F">
        <w:rPr>
          <w:color w:val="E36C0A" w:themeColor="accent6" w:themeShade="BF"/>
        </w:rPr>
        <w:t>major movie releases at theatres</w:t>
      </w:r>
    </w:p>
    <w:p w14:paraId="548AD496" w14:textId="2D343061" w:rsidR="00B35228" w:rsidRPr="00107707" w:rsidRDefault="00304A7F">
      <w:pPr>
        <w:pStyle w:val="Compact"/>
        <w:numPr>
          <w:ilvl w:val="0"/>
          <w:numId w:val="3"/>
        </w:numPr>
      </w:pPr>
      <w:r>
        <w:rPr>
          <w:i/>
        </w:rPr>
        <w:t>What is the motivation of this project?</w:t>
      </w:r>
    </w:p>
    <w:p w14:paraId="4630CEBB" w14:textId="06E66BA9" w:rsidR="00107707" w:rsidRPr="00304A7F" w:rsidRDefault="008322A2" w:rsidP="00107707">
      <w:pPr>
        <w:pStyle w:val="Compact"/>
        <w:numPr>
          <w:ilvl w:val="1"/>
          <w:numId w:val="3"/>
        </w:numPr>
        <w:rPr>
          <w:color w:val="E36C0A" w:themeColor="accent6" w:themeShade="BF"/>
        </w:rPr>
      </w:pPr>
      <w:r w:rsidRPr="00304A7F">
        <w:rPr>
          <w:color w:val="E36C0A" w:themeColor="accent6" w:themeShade="BF"/>
        </w:rPr>
        <w:t>Presenters’</w:t>
      </w:r>
      <w:r w:rsidR="00107707" w:rsidRPr="00304A7F">
        <w:rPr>
          <w:color w:val="E36C0A" w:themeColor="accent6" w:themeShade="BF"/>
        </w:rPr>
        <w:t xml:space="preserve"> own </w:t>
      </w:r>
      <w:r w:rsidR="0096301C" w:rsidRPr="00304A7F">
        <w:rPr>
          <w:color w:val="E36C0A" w:themeColor="accent6" w:themeShade="BF"/>
        </w:rPr>
        <w:t>peace of mind since she enjoys going to the cinema</w:t>
      </w:r>
    </w:p>
    <w:p w14:paraId="6D0A5EC6" w14:textId="50BCF022" w:rsidR="00B35228" w:rsidRPr="008322A2" w:rsidRDefault="00304A7F">
      <w:pPr>
        <w:pStyle w:val="Compact"/>
        <w:numPr>
          <w:ilvl w:val="0"/>
          <w:numId w:val="3"/>
        </w:numPr>
      </w:pPr>
      <w:r>
        <w:rPr>
          <w:i/>
        </w:rPr>
        <w:t>What does the presenter hope to accomplish with this project?</w:t>
      </w:r>
    </w:p>
    <w:p w14:paraId="7B553BF6" w14:textId="14BA9551" w:rsidR="008322A2" w:rsidRPr="00304A7F" w:rsidRDefault="00304A7F" w:rsidP="008322A2">
      <w:pPr>
        <w:pStyle w:val="Compact"/>
        <w:numPr>
          <w:ilvl w:val="1"/>
          <w:numId w:val="3"/>
        </w:numPr>
        <w:rPr>
          <w:color w:val="E36C0A" w:themeColor="accent6" w:themeShade="BF"/>
        </w:rPr>
      </w:pPr>
      <w:r w:rsidRPr="00304A7F">
        <w:rPr>
          <w:color w:val="E36C0A" w:themeColor="accent6" w:themeShade="BF"/>
        </w:rPr>
        <w:t>Whether or not movie theatres are seeing a dip in attendance for blockbuster movies</w:t>
      </w:r>
    </w:p>
    <w:p w14:paraId="41E2BB6E" w14:textId="77777777" w:rsidR="00B35228" w:rsidRDefault="00304A7F">
      <w:pPr>
        <w:pStyle w:val="FirstParagraph"/>
      </w:pPr>
      <w:r>
        <w:rPr>
          <w:b/>
        </w:rPr>
        <w:t>What data are used?</w:t>
      </w:r>
    </w:p>
    <w:p w14:paraId="323D3B36" w14:textId="39A689A1" w:rsidR="00B35228" w:rsidRPr="00DC6959" w:rsidRDefault="00304A7F">
      <w:pPr>
        <w:pStyle w:val="Compact"/>
        <w:numPr>
          <w:ilvl w:val="0"/>
          <w:numId w:val="4"/>
        </w:numPr>
      </w:pPr>
      <w:r>
        <w:rPr>
          <w:i/>
        </w:rPr>
        <w:t>What website(s)</w:t>
      </w:r>
      <w:r>
        <w:rPr>
          <w:i/>
        </w:rPr>
        <w:t xml:space="preserve"> are scraped?</w:t>
      </w:r>
    </w:p>
    <w:p w14:paraId="44FAA63A" w14:textId="25CECEBE" w:rsidR="00DC6959" w:rsidRPr="002A7641" w:rsidRDefault="00DC6959" w:rsidP="00DC6959">
      <w:pPr>
        <w:pStyle w:val="Compact"/>
        <w:numPr>
          <w:ilvl w:val="1"/>
          <w:numId w:val="4"/>
        </w:numPr>
        <w:rPr>
          <w:color w:val="E36C0A" w:themeColor="accent6" w:themeShade="BF"/>
        </w:rPr>
      </w:pPr>
      <w:r w:rsidRPr="002A7641">
        <w:rPr>
          <w:color w:val="E36C0A" w:themeColor="accent6" w:themeShade="BF"/>
        </w:rPr>
        <w:t>Boxofficemojo.com</w:t>
      </w:r>
    </w:p>
    <w:p w14:paraId="72154EB2" w14:textId="1C1ABAA5" w:rsidR="00B35228" w:rsidRPr="00C21ED9" w:rsidRDefault="00304A7F">
      <w:pPr>
        <w:pStyle w:val="Compact"/>
        <w:numPr>
          <w:ilvl w:val="0"/>
          <w:numId w:val="4"/>
        </w:numPr>
      </w:pPr>
      <w:r>
        <w:rPr>
          <w:i/>
        </w:rPr>
        <w:t>Are other data brought in from outside sources?</w:t>
      </w:r>
    </w:p>
    <w:p w14:paraId="487704A9" w14:textId="2519C5E3" w:rsidR="00C21ED9" w:rsidRPr="00A52074" w:rsidRDefault="00C21ED9" w:rsidP="00C21ED9">
      <w:pPr>
        <w:pStyle w:val="Compact"/>
        <w:numPr>
          <w:ilvl w:val="1"/>
          <w:numId w:val="4"/>
        </w:numPr>
        <w:rPr>
          <w:color w:val="E36C0A" w:themeColor="accent6" w:themeShade="BF"/>
        </w:rPr>
      </w:pPr>
      <w:r w:rsidRPr="00A52074">
        <w:rPr>
          <w:color w:val="E36C0A" w:themeColor="accent6" w:themeShade="BF"/>
        </w:rPr>
        <w:t>No</w:t>
      </w:r>
    </w:p>
    <w:p w14:paraId="59EEA1B9" w14:textId="77777777" w:rsidR="00B35228" w:rsidRDefault="00304A7F">
      <w:pPr>
        <w:pStyle w:val="FirstParagraph"/>
      </w:pPr>
      <w:r>
        <w:rPr>
          <w:b/>
        </w:rPr>
        <w:t>What is your overall impression of the project?</w:t>
      </w:r>
    </w:p>
    <w:p w14:paraId="32BF25B4" w14:textId="343D94FC" w:rsidR="00B35228" w:rsidRDefault="00304A7F">
      <w:pPr>
        <w:pStyle w:val="BodyText"/>
        <w:rPr>
          <w:b/>
        </w:rPr>
      </w:pPr>
      <w:r>
        <w:rPr>
          <w:b/>
        </w:rPr>
        <w:t>O</w:t>
      </w:r>
      <w:r>
        <w:rPr>
          <w:b/>
        </w:rPr>
        <w:t xml:space="preserve">ther encouragements/critiques you would like to provide to your colleague </w:t>
      </w:r>
      <w:proofErr w:type="gramStart"/>
      <w:r>
        <w:rPr>
          <w:b/>
        </w:rPr>
        <w:t>in order for</w:t>
      </w:r>
      <w:proofErr w:type="gramEnd"/>
      <w:r>
        <w:rPr>
          <w:b/>
        </w:rPr>
        <w:t xml:space="preserve"> t</w:t>
      </w:r>
      <w:r>
        <w:rPr>
          <w:b/>
        </w:rPr>
        <w:t>hem to have a more refined project.</w:t>
      </w:r>
    </w:p>
    <w:p w14:paraId="398946B6" w14:textId="24DF48EC" w:rsidR="000573EA" w:rsidRPr="00A52074" w:rsidRDefault="000573EA">
      <w:pPr>
        <w:pStyle w:val="BodyText"/>
        <w:rPr>
          <w:color w:val="E36C0A" w:themeColor="accent6" w:themeShade="BF"/>
        </w:rPr>
      </w:pPr>
      <w:r w:rsidRPr="00A52074">
        <w:rPr>
          <w:color w:val="E36C0A" w:themeColor="accent6" w:themeShade="BF"/>
        </w:rPr>
        <w:t xml:space="preserve">I think that looking at how streaming services have </w:t>
      </w:r>
      <w:r w:rsidR="00680D70" w:rsidRPr="00A52074">
        <w:rPr>
          <w:color w:val="E36C0A" w:themeColor="accent6" w:themeShade="BF"/>
        </w:rPr>
        <w:t>affected</w:t>
      </w:r>
      <w:r w:rsidRPr="00A52074">
        <w:rPr>
          <w:color w:val="E36C0A" w:themeColor="accent6" w:themeShade="BF"/>
        </w:rPr>
        <w:t xml:space="preserve"> the </w:t>
      </w:r>
      <w:r w:rsidR="00AD1B4C" w:rsidRPr="00A52074">
        <w:rPr>
          <w:color w:val="E36C0A" w:themeColor="accent6" w:themeShade="BF"/>
        </w:rPr>
        <w:t xml:space="preserve">major movies is </w:t>
      </w:r>
      <w:proofErr w:type="gramStart"/>
      <w:r w:rsidR="00AD1B4C" w:rsidRPr="00A52074">
        <w:rPr>
          <w:color w:val="E36C0A" w:themeColor="accent6" w:themeShade="BF"/>
        </w:rPr>
        <w:t>a really interesting</w:t>
      </w:r>
      <w:proofErr w:type="gramEnd"/>
      <w:r w:rsidR="00AD1B4C" w:rsidRPr="00A52074">
        <w:rPr>
          <w:color w:val="E36C0A" w:themeColor="accent6" w:themeShade="BF"/>
        </w:rPr>
        <w:t xml:space="preserve"> topic. Especially more recently since a lot of streaming services are launching this block buster movies on their platforms. </w:t>
      </w:r>
      <w:r w:rsidR="003F14A0" w:rsidRPr="00A52074">
        <w:rPr>
          <w:color w:val="E36C0A" w:themeColor="accent6" w:themeShade="BF"/>
        </w:rPr>
        <w:t>I</w:t>
      </w:r>
      <w:r w:rsidR="002075E5" w:rsidRPr="00A52074">
        <w:rPr>
          <w:color w:val="E36C0A" w:themeColor="accent6" w:themeShade="BF"/>
        </w:rPr>
        <w:t xml:space="preserve"> think you could have used a little more data to draw a better conclusion. </w:t>
      </w:r>
      <w:r w:rsidR="003F14A0" w:rsidRPr="00A52074">
        <w:rPr>
          <w:color w:val="E36C0A" w:themeColor="accent6" w:themeShade="BF"/>
        </w:rPr>
        <w:t xml:space="preserve">Looked at data for multiple movies throughout the years instead of just the top </w:t>
      </w:r>
      <w:r w:rsidR="00F8190C" w:rsidRPr="00A52074">
        <w:rPr>
          <w:color w:val="E36C0A" w:themeColor="accent6" w:themeShade="BF"/>
        </w:rPr>
        <w:t>movies as well as a longer period of earnings besides opening day.</w:t>
      </w:r>
      <w:r w:rsidR="00A52074" w:rsidRPr="00A52074">
        <w:rPr>
          <w:color w:val="E36C0A" w:themeColor="accent6" w:themeShade="BF"/>
        </w:rPr>
        <w:t xml:space="preserve"> Like I said, I learned a lot from your topic choice and really liked your visuals. It made things easy to see. Good job.</w:t>
      </w:r>
    </w:p>
    <w:bookmarkEnd w:id="0"/>
    <w:sectPr w:rsidR="000573EA" w:rsidRPr="00A520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A307F2" w14:textId="77777777" w:rsidR="00000000" w:rsidRDefault="00304A7F">
      <w:pPr>
        <w:spacing w:after="0"/>
      </w:pPr>
      <w:r>
        <w:separator/>
      </w:r>
    </w:p>
  </w:endnote>
  <w:endnote w:type="continuationSeparator" w:id="0">
    <w:p w14:paraId="2B8EB95F" w14:textId="77777777" w:rsidR="00000000" w:rsidRDefault="00304A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628A7" w14:textId="77777777" w:rsidR="00B35228" w:rsidRDefault="00304A7F">
      <w:r>
        <w:separator/>
      </w:r>
    </w:p>
  </w:footnote>
  <w:footnote w:type="continuationSeparator" w:id="0">
    <w:p w14:paraId="1B7C7670" w14:textId="77777777" w:rsidR="00B35228" w:rsidRDefault="00304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4DE9F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C3AB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73EA"/>
    <w:rsid w:val="00107707"/>
    <w:rsid w:val="002075E5"/>
    <w:rsid w:val="00212FC3"/>
    <w:rsid w:val="00213724"/>
    <w:rsid w:val="002A7641"/>
    <w:rsid w:val="00304A7F"/>
    <w:rsid w:val="003F14A0"/>
    <w:rsid w:val="004126EB"/>
    <w:rsid w:val="004E29B3"/>
    <w:rsid w:val="00516539"/>
    <w:rsid w:val="00542F01"/>
    <w:rsid w:val="00556C15"/>
    <w:rsid w:val="005737EC"/>
    <w:rsid w:val="00590D07"/>
    <w:rsid w:val="00680D70"/>
    <w:rsid w:val="00757CE2"/>
    <w:rsid w:val="00784D58"/>
    <w:rsid w:val="008322A2"/>
    <w:rsid w:val="008D6863"/>
    <w:rsid w:val="0096301C"/>
    <w:rsid w:val="00A52074"/>
    <w:rsid w:val="00AD1B4C"/>
    <w:rsid w:val="00B14C8E"/>
    <w:rsid w:val="00B35228"/>
    <w:rsid w:val="00B86B75"/>
    <w:rsid w:val="00BC48D5"/>
    <w:rsid w:val="00C21ED9"/>
    <w:rsid w:val="00C36279"/>
    <w:rsid w:val="00CF089C"/>
    <w:rsid w:val="00DC6959"/>
    <w:rsid w:val="00E27AEF"/>
    <w:rsid w:val="00E315A3"/>
    <w:rsid w:val="00EF13B8"/>
    <w:rsid w:val="00F819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102B3"/>
  <w15:docId w15:val="{B2DD0715-3431-4489-87D1-EADC1CDDC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Brandon Lucio</dc:creator>
  <cp:keywords/>
  <cp:lastModifiedBy>Brandon Lucio</cp:lastModifiedBy>
  <cp:revision>26</cp:revision>
  <dcterms:created xsi:type="dcterms:W3CDTF">2021-03-25T12:37:00Z</dcterms:created>
  <dcterms:modified xsi:type="dcterms:W3CDTF">2021-03-25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